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95148" w14:textId="2F7C2691" w:rsidR="006B3FFE" w:rsidRPr="00131FE6" w:rsidRDefault="00963F0F" w:rsidP="006B3F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rief</w:t>
      </w:r>
      <w:r w:rsidR="00547B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B3FFE" w:rsidRPr="00B5617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47B25">
        <w:t xml:space="preserve">Translate the provided text into Italian for inclusion in a </w:t>
      </w:r>
      <w:r w:rsidR="00547B25">
        <w:rPr>
          <w:rStyle w:val="Enfasigrassetto"/>
        </w:rPr>
        <w:t>series of essays or educational resources on the history and use of everyday objects</w:t>
      </w:r>
      <w:r w:rsidR="00547B25">
        <w:t>, aimed at a broad, non-specialist Italian-speaking audience interested in history, daily life, and curiosities.</w:t>
      </w:r>
    </w:p>
    <w:p w14:paraId="088BF6B1" w14:textId="42F5928D" w:rsidR="00E023B1" w:rsidRDefault="00E023B1"/>
    <w:p w14:paraId="6023164C" w14:textId="77777777" w:rsidR="00E023B1" w:rsidRDefault="00E023B1"/>
    <w:p w14:paraId="3C048AE7" w14:textId="2EF24C9E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b/>
          <w:bCs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 w:rsidRPr="00E023B1">
        <w:rPr>
          <w:rFonts w:ascii="Montserrat" w:eastAsia="Times New Roman" w:hAnsi="Montserrat" w:cs="Times New Roman"/>
          <w:b/>
          <w:bCs/>
          <w:color w:val="454545"/>
          <w:spacing w:val="5"/>
          <w:kern w:val="0"/>
          <w:sz w:val="24"/>
          <w:szCs w:val="24"/>
          <w:lang w:eastAsia="en-GB"/>
          <w14:ligatures w14:val="none"/>
        </w:rPr>
        <w:t>The History of Soap</w:t>
      </w:r>
    </w:p>
    <w:p w14:paraId="1551A167" w14:textId="77777777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Published April 15, 2020</w:t>
      </w:r>
    </w:p>
    <w:p w14:paraId="77A9ABF4" w14:textId="77777777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2432C126" w14:textId="77777777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Dan Koeppel</w:t>
      </w:r>
    </w:p>
    <w:p w14:paraId="4A289397" w14:textId="77777777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15138C27" w14:textId="652D0E41" w:rsidR="00E023B1" w:rsidRPr="00E023B1" w:rsidRDefault="00E023B1" w:rsidP="00314518">
      <w:pPr>
        <w:spacing w:line="300" w:lineRule="atLeast"/>
        <w:jc w:val="center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e New York Times – </w:t>
      </w:r>
      <w:r w:rsidR="00314518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W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irecutter</w:t>
      </w:r>
    </w:p>
    <w:p w14:paraId="29F465D9" w14:textId="77777777" w:rsidR="00E023B1" w:rsidRPr="00E023B1" w:rsidRDefault="00E023B1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72C3A4F4" w14:textId="70E1636F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at bar of soap you’re so rigorously scrubbing your hands with multipl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imes a day is one of the most ancient consumer products you use, with on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caveat: A lot of modern soap isn’t soap at all.</w:t>
      </w:r>
    </w:p>
    <w:p w14:paraId="3E4CCF14" w14:textId="04915761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Soap likely originated as a by-product of a long-ago cookout: meat, roasting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5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over a fire; globs of fat, dripping into ashes. The result was a chemical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6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reaction that created a slippery substance that turned out to be great at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7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lifting dirt off skin and allowing it to be washed away.</w:t>
      </w:r>
    </w:p>
    <w:p w14:paraId="5B46CCAD" w14:textId="0723ACBB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8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Written recipes for soap date back nearly 5,000 years, with variations from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9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Mesopotamia, Egypt, ancient Greece, and Rome. Here’s a method from an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0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alchemist’s manual published sometime between the eighth and 10th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centuries (even wizards who supposedly spent most of their time trying to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turn lead into gold needed to do so with clean hands, apparently).</w:t>
      </w:r>
    </w:p>
    <w:p w14:paraId="5EDB9433" w14:textId="568F05C0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3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“Spread well burnt ashes from good logs over woven wickerwork … and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4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gently pour hot water on them so it goes through drop by drop.… After it is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5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clarified well, let it cook.… Add enough oil and stir very well.” The age-old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6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soap recipe comes from an astonishing how-to guide</w:t>
      </w:r>
      <w:r w:rsid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.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 The alchemist’s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7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recipe for soap calls for either olive oil or beef tallow. Tallow, or animal fat,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8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along with lye, remains a basic ingredient of soap. Fat reacts with lye—a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19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substance made in ashes that can be pretty toxic, which is why soap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0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makers need to wear protective gear—in a process called saponification.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e word possibly comes from the proto-German saipo, which means “to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strain”; the Latin sebum, which translates as “grease”; or from Mount Sapo,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3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an Italian mountain whose location is now lost to history. (The story is that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4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e drippings and ashes from the cook fires of the gods rolled down the hill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5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and were discovered by filth-encrusted Romans.)</w:t>
      </w:r>
    </w:p>
    <w:p w14:paraId="6900762C" w14:textId="7F5AD0DA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6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Modern soap makers—at least those working in small, artisanal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7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operations—use the same techniques. </w:t>
      </w:r>
    </w:p>
    <w:p w14:paraId="51C26002" w14:textId="67142268" w:rsidR="00E023B1" w:rsidRPr="00E023B1" w:rsidRDefault="009A6137" w:rsidP="005028DF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lastRenderedPageBreak/>
        <w:t>28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e slipperiness of soap lowers the surface tension of the water you’r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29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mixing it with. Rubbing your hands together while washing allows dirt to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0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emporarily bond with the water and soap and get washed away. The sam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process occurs with most viruses and bacteria that might be lingering on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your hands. Soap doesn’t kill these bugs—it slips them up, lifting them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3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from your skin, mixing them with water, and sending them down the drain.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4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is chemical and mechanical reaction makes soap and water mor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5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effective, in general, than waterless sanitizing gels.</w:t>
      </w:r>
    </w:p>
    <w:p w14:paraId="46D36010" w14:textId="77777777" w:rsidR="00E023B1" w:rsidRPr="00E023B1" w:rsidRDefault="00E023B1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36192679" w14:textId="70F374EE" w:rsidR="00E023B1" w:rsidRPr="00E023B1" w:rsidRDefault="009A6137" w:rsidP="005028DF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6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For most of the 19th century and into the early 20th century, soap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7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companies made real soap. But in the early 1900s, German engineers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8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discovered an alternate cleaning product: a synthetic called “detergent” </w:t>
      </w:r>
      <w:r w:rsidRPr="009A6137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39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(rough Latin translation: to wipe away). Detergents didn’t contain soap.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0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Instead, they used enzymes that lifted stains off clothing and skin.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American companies adopted and refined detergents, mixing ingredients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o create surfactants, which, like soap, allowed dirt and grease to be pulled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3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off the object being cleaned and into water. The reason for the move away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4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from soap was simple, says Greg McCoy, Procter &amp; Gamble’s corporat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5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archivist: “Detergents clean better.”</w:t>
      </w:r>
    </w:p>
    <w:p w14:paraId="7DE5AF91" w14:textId="77777777" w:rsidR="00E023B1" w:rsidRPr="00E023B1" w:rsidRDefault="00E023B1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6F8D560B" w14:textId="4B346C51" w:rsidR="00E023B1" w:rsidRPr="00E023B1" w:rsidRDefault="009A6137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6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The result is that what you’re calling soap today probably isn’t. At least not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7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completely. “Most body cleansers, both liquid and solid, are actually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8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synthetic detergent products,” states a Food &amp; Drug Administration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49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handout that provides the legal definition of soap. “Detergent cleansers are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50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popular because they make suds easily in water and don't form gummy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51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 xml:space="preserve">deposits. Some of these detergent products are actually marketed as ‘soap’ </w:t>
      </w:r>
      <w:r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vertAlign w:val="superscript"/>
          <w:lang w:eastAsia="en-GB"/>
          <w14:ligatures w14:val="none"/>
        </w:rPr>
        <w:t>52</w:t>
      </w:r>
      <w:r w:rsidR="00E023B1" w:rsidRPr="00E023B1"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  <w:t>but are not true soap according to the regulatory definition of the word.”</w:t>
      </w:r>
    </w:p>
    <w:p w14:paraId="1C2AD451" w14:textId="77777777" w:rsidR="00E023B1" w:rsidRPr="00E023B1" w:rsidRDefault="00E023B1" w:rsidP="00E023B1">
      <w:pPr>
        <w:spacing w:line="300" w:lineRule="atLeast"/>
        <w:rPr>
          <w:rFonts w:ascii="Montserrat" w:eastAsia="Times New Roman" w:hAnsi="Montserrat" w:cs="Times New Roman"/>
          <w:color w:val="454545"/>
          <w:spacing w:val="5"/>
          <w:kern w:val="0"/>
          <w:sz w:val="24"/>
          <w:szCs w:val="24"/>
          <w:lang w:eastAsia="en-GB"/>
          <w14:ligatures w14:val="none"/>
        </w:rPr>
      </w:pPr>
    </w:p>
    <w:p w14:paraId="5D5387F1" w14:textId="77777777" w:rsidR="00E023B1" w:rsidRDefault="00E023B1"/>
    <w:p w14:paraId="1971487D" w14:textId="77777777" w:rsidR="00E41456" w:rsidRDefault="00E41456"/>
    <w:sectPr w:rsidR="00E41456" w:rsidSect="00BD14E4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3NzC1tDSxMDM2MDRS0lEKTi0uzszPAykwqgUAVUVPKCwAAAA="/>
  </w:docVars>
  <w:rsids>
    <w:rsidRoot w:val="00E41456"/>
    <w:rsid w:val="00005DAE"/>
    <w:rsid w:val="00057E2C"/>
    <w:rsid w:val="000774E2"/>
    <w:rsid w:val="000F3B10"/>
    <w:rsid w:val="00166CF4"/>
    <w:rsid w:val="0019412C"/>
    <w:rsid w:val="001C0043"/>
    <w:rsid w:val="00314518"/>
    <w:rsid w:val="00325EA0"/>
    <w:rsid w:val="003333D9"/>
    <w:rsid w:val="003765AF"/>
    <w:rsid w:val="0042411A"/>
    <w:rsid w:val="00450A33"/>
    <w:rsid w:val="004565E9"/>
    <w:rsid w:val="00496581"/>
    <w:rsid w:val="005028DF"/>
    <w:rsid w:val="00526E62"/>
    <w:rsid w:val="00547B25"/>
    <w:rsid w:val="006214E7"/>
    <w:rsid w:val="00660793"/>
    <w:rsid w:val="00673094"/>
    <w:rsid w:val="006B3FFE"/>
    <w:rsid w:val="006E53E7"/>
    <w:rsid w:val="006F6A07"/>
    <w:rsid w:val="007A62C5"/>
    <w:rsid w:val="007C4C7F"/>
    <w:rsid w:val="007D3691"/>
    <w:rsid w:val="00813111"/>
    <w:rsid w:val="008A050F"/>
    <w:rsid w:val="00950D9F"/>
    <w:rsid w:val="00963F0F"/>
    <w:rsid w:val="00964806"/>
    <w:rsid w:val="009A6137"/>
    <w:rsid w:val="009B6FAF"/>
    <w:rsid w:val="009D6491"/>
    <w:rsid w:val="00A0526D"/>
    <w:rsid w:val="00AD68CF"/>
    <w:rsid w:val="00B73850"/>
    <w:rsid w:val="00BA065D"/>
    <w:rsid w:val="00BD14E4"/>
    <w:rsid w:val="00C819CA"/>
    <w:rsid w:val="00CC3B05"/>
    <w:rsid w:val="00CD6671"/>
    <w:rsid w:val="00D70307"/>
    <w:rsid w:val="00E023B1"/>
    <w:rsid w:val="00E41456"/>
    <w:rsid w:val="00FA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10842"/>
  <w15:chartTrackingRefBased/>
  <w15:docId w15:val="{9027C315-4A13-4E31-BE56-5A5DCE9D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414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E414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E414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414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414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414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414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414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414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414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414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E414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41456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41456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41456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41456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41456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41456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414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414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414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414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414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41456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41456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41456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414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41456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41456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semiHidden/>
    <w:unhideWhenUsed/>
    <w:rsid w:val="00E414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Enfasigrassetto">
    <w:name w:val="Strong"/>
    <w:basedOn w:val="Carpredefinitoparagrafo"/>
    <w:uiPriority w:val="22"/>
    <w:qFormat/>
    <w:rsid w:val="00E4145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87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3663">
          <w:marLeft w:val="0"/>
          <w:marRight w:val="0"/>
          <w:marTop w:val="12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0996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57467">
          <w:marLeft w:val="0"/>
          <w:marRight w:val="0"/>
          <w:marTop w:val="34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0993">
          <w:marLeft w:val="0"/>
          <w:marRight w:val="0"/>
          <w:marTop w:val="13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4349">
          <w:marLeft w:val="0"/>
          <w:marRight w:val="0"/>
          <w:marTop w:val="19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08185">
          <w:marLeft w:val="0"/>
          <w:marRight w:val="0"/>
          <w:marTop w:val="24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7239298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029528340">
                  <w:marLeft w:val="0"/>
                  <w:marRight w:val="1500"/>
                  <w:marTop w:val="0"/>
                  <w:marBottom w:val="6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9005980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51197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95609413">
                  <w:marLeft w:val="0"/>
                  <w:marRight w:val="24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649624611">
              <w:marLeft w:val="0"/>
              <w:marRight w:val="0"/>
              <w:marTop w:val="60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2072072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220524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610971042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19140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0749490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854467091">
                      <w:marLeft w:val="0"/>
                      <w:marRight w:val="36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684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422265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2006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7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1726">
          <w:marLeft w:val="0"/>
          <w:marRight w:val="0"/>
          <w:marTop w:val="12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6901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28453">
          <w:marLeft w:val="0"/>
          <w:marRight w:val="0"/>
          <w:marTop w:val="34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09422">
          <w:marLeft w:val="0"/>
          <w:marRight w:val="0"/>
          <w:marTop w:val="19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0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156580">
          <w:marLeft w:val="0"/>
          <w:marRight w:val="0"/>
          <w:marTop w:val="1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50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52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72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540141">
          <w:marLeft w:val="0"/>
          <w:marRight w:val="0"/>
          <w:marTop w:val="90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2141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3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29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460306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648234">
                  <w:marLeft w:val="15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925810">
              <w:marLeft w:val="0"/>
              <w:marRight w:val="0"/>
              <w:marTop w:val="0"/>
              <w:marBottom w:val="6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67</Words>
  <Characters>3396</Characters>
  <Application>Microsoft Office Word</Application>
  <DocSecurity>0</DocSecurity>
  <Lines>70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Fois</dc:creator>
  <cp:keywords/>
  <dc:description/>
  <cp:lastModifiedBy>Eleonora Fois</cp:lastModifiedBy>
  <cp:revision>4</cp:revision>
  <dcterms:created xsi:type="dcterms:W3CDTF">2026-03-12T06:46:00Z</dcterms:created>
  <dcterms:modified xsi:type="dcterms:W3CDTF">2026-03-12T07:16:00Z</dcterms:modified>
</cp:coreProperties>
</file>